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237743" w14:textId="0C11F760" w:rsidR="004C3FF1" w:rsidRDefault="00863A1F" w:rsidP="00863A1F">
      <w:pPr>
        <w:jc w:val="center"/>
        <w:rPr>
          <w:sz w:val="44"/>
          <w:szCs w:val="44"/>
        </w:rPr>
      </w:pPr>
      <w:r w:rsidRPr="00863A1F">
        <w:rPr>
          <w:sz w:val="44"/>
          <w:szCs w:val="44"/>
        </w:rPr>
        <w:t>Adobe install</w:t>
      </w:r>
      <w:r w:rsidR="0007500D">
        <w:rPr>
          <w:sz w:val="44"/>
          <w:szCs w:val="44"/>
        </w:rPr>
        <w:t xml:space="preserve"> *Updated*</w:t>
      </w:r>
    </w:p>
    <w:p w14:paraId="765C6967" w14:textId="52447BBE" w:rsidR="00863A1F" w:rsidRDefault="00863A1F" w:rsidP="00863A1F">
      <w:pPr>
        <w:jc w:val="center"/>
        <w:rPr>
          <w:sz w:val="44"/>
          <w:szCs w:val="44"/>
        </w:rPr>
      </w:pPr>
    </w:p>
    <w:p w14:paraId="284C1472" w14:textId="15A5F39B" w:rsidR="00863A1F" w:rsidRDefault="00863A1F" w:rsidP="00863A1F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 xml:space="preserve">Launch </w:t>
      </w:r>
      <w:hyperlink r:id="rId7" w:history="1">
        <w:r w:rsidRPr="00A2450C">
          <w:rPr>
            <w:rStyle w:val="Hyperlink"/>
            <w:sz w:val="44"/>
            <w:szCs w:val="44"/>
          </w:rPr>
          <w:t>www.adobe.com</w:t>
        </w:r>
      </w:hyperlink>
    </w:p>
    <w:p w14:paraId="238CA504" w14:textId="56229F17" w:rsidR="00863A1F" w:rsidRDefault="00863A1F" w:rsidP="00863A1F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>Select sign in on the top right-hand corner</w:t>
      </w:r>
    </w:p>
    <w:p w14:paraId="46BA43C3" w14:textId="0D209CFD" w:rsidR="00863A1F" w:rsidRDefault="00863A1F" w:rsidP="00863A1F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 xml:space="preserve"> Type in your uci email address</w:t>
      </w:r>
    </w:p>
    <w:p w14:paraId="37334B2F" w14:textId="390A17E9" w:rsidR="00D279AE" w:rsidRDefault="00D279AE" w:rsidP="00863A1F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 xml:space="preserve"> Select option that says “Company or School account”</w:t>
      </w:r>
    </w:p>
    <w:p w14:paraId="408CD40A" w14:textId="5E37756E" w:rsidR="00863A1F" w:rsidRDefault="00863A1F" w:rsidP="00863A1F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 xml:space="preserve"> Authenticate using the UCI authentication page</w:t>
      </w:r>
    </w:p>
    <w:p w14:paraId="10A0F5E6" w14:textId="3DC849DE" w:rsidR="00863A1F" w:rsidRDefault="00863A1F" w:rsidP="00863A1F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 xml:space="preserve"> Select</w:t>
      </w:r>
      <w:r w:rsidR="004D570C">
        <w:rPr>
          <w:sz w:val="44"/>
          <w:szCs w:val="44"/>
        </w:rPr>
        <w:t xml:space="preserve"> the “my</w:t>
      </w:r>
      <w:r>
        <w:rPr>
          <w:sz w:val="44"/>
          <w:szCs w:val="44"/>
        </w:rPr>
        <w:t xml:space="preserve"> account Icon</w:t>
      </w:r>
      <w:r w:rsidR="004D570C">
        <w:rPr>
          <w:sz w:val="44"/>
          <w:szCs w:val="44"/>
        </w:rPr>
        <w:t>”</w:t>
      </w:r>
      <w:r>
        <w:rPr>
          <w:noProof/>
        </w:rPr>
        <w:drawing>
          <wp:inline distT="0" distB="0" distL="0" distR="0" wp14:anchorId="3C55AB6A" wp14:editId="3CFBF230">
            <wp:extent cx="2905740" cy="183832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02065" cy="1899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2A82E" w14:textId="1E828E29" w:rsidR="00863A1F" w:rsidRDefault="00863A1F" w:rsidP="00863A1F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>Select view account</w:t>
      </w:r>
    </w:p>
    <w:p w14:paraId="11947C76" w14:textId="35793417" w:rsidR="0007500D" w:rsidRDefault="0007500D" w:rsidP="00863A1F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>Select Adobe for enterprise (</w:t>
      </w:r>
      <w:r w:rsidR="004D570C">
        <w:rPr>
          <w:sz w:val="44"/>
          <w:szCs w:val="44"/>
        </w:rPr>
        <w:t xml:space="preserve">Select </w:t>
      </w:r>
      <w:r>
        <w:rPr>
          <w:sz w:val="44"/>
          <w:szCs w:val="44"/>
        </w:rPr>
        <w:t>view plan on the right-hand side.</w:t>
      </w:r>
      <w:r w:rsidR="004D570C">
        <w:rPr>
          <w:sz w:val="44"/>
          <w:szCs w:val="44"/>
        </w:rPr>
        <w:t>)</w:t>
      </w:r>
    </w:p>
    <w:p w14:paraId="4BA956A0" w14:textId="14825EB0" w:rsidR="0007500D" w:rsidRDefault="0007500D" w:rsidP="0007500D">
      <w:pPr>
        <w:pStyle w:val="ListParagraph"/>
        <w:rPr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687741CE" wp14:editId="6343D4E5">
            <wp:extent cx="5943600" cy="292989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B50EF" w14:textId="762903C5" w:rsidR="00863A1F" w:rsidRDefault="00863A1F" w:rsidP="0007500D">
      <w:pPr>
        <w:pStyle w:val="ListParagraph"/>
        <w:rPr>
          <w:sz w:val="44"/>
          <w:szCs w:val="44"/>
        </w:rPr>
      </w:pPr>
    </w:p>
    <w:p w14:paraId="5CF59289" w14:textId="724A134C" w:rsidR="00863A1F" w:rsidRDefault="0007500D" w:rsidP="0007500D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>Select download</w:t>
      </w:r>
    </w:p>
    <w:p w14:paraId="7DA419D6" w14:textId="403C80AC" w:rsidR="0007500D" w:rsidRDefault="0007500D" w:rsidP="0007500D">
      <w:pPr>
        <w:pStyle w:val="ListParagraph"/>
        <w:rPr>
          <w:sz w:val="44"/>
          <w:szCs w:val="44"/>
        </w:rPr>
      </w:pPr>
      <w:r>
        <w:rPr>
          <w:noProof/>
        </w:rPr>
        <w:drawing>
          <wp:inline distT="0" distB="0" distL="0" distR="0" wp14:anchorId="775CA628" wp14:editId="5AC82C68">
            <wp:extent cx="5943600" cy="116141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129C3" w14:textId="1E36A332" w:rsidR="0007500D" w:rsidRPr="0007500D" w:rsidRDefault="0007500D" w:rsidP="0007500D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>Next launch the application from wherever it was download</w:t>
      </w:r>
      <w:r w:rsidR="004D570C">
        <w:rPr>
          <w:sz w:val="44"/>
          <w:szCs w:val="44"/>
        </w:rPr>
        <w:t>ed,</w:t>
      </w:r>
      <w:r>
        <w:rPr>
          <w:sz w:val="44"/>
          <w:szCs w:val="44"/>
        </w:rPr>
        <w:t xml:space="preserve"> </w:t>
      </w:r>
      <w:r w:rsidR="004D570C">
        <w:rPr>
          <w:sz w:val="44"/>
          <w:szCs w:val="44"/>
        </w:rPr>
        <w:t>then</w:t>
      </w:r>
      <w:r>
        <w:rPr>
          <w:sz w:val="44"/>
          <w:szCs w:val="44"/>
        </w:rPr>
        <w:t xml:space="preserve"> install.</w:t>
      </w:r>
    </w:p>
    <w:sectPr w:rsidR="0007500D" w:rsidRPr="000750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4F1944" w14:textId="77777777" w:rsidR="00F25EB5" w:rsidRDefault="00F25EB5" w:rsidP="00863A1F">
      <w:pPr>
        <w:spacing w:after="0" w:line="240" w:lineRule="auto"/>
      </w:pPr>
      <w:r>
        <w:separator/>
      </w:r>
    </w:p>
  </w:endnote>
  <w:endnote w:type="continuationSeparator" w:id="0">
    <w:p w14:paraId="1C4FB765" w14:textId="77777777" w:rsidR="00F25EB5" w:rsidRDefault="00F25EB5" w:rsidP="00863A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0E15B0" w14:textId="77777777" w:rsidR="00F25EB5" w:rsidRDefault="00F25EB5" w:rsidP="00863A1F">
      <w:pPr>
        <w:spacing w:after="0" w:line="240" w:lineRule="auto"/>
      </w:pPr>
      <w:r>
        <w:separator/>
      </w:r>
    </w:p>
  </w:footnote>
  <w:footnote w:type="continuationSeparator" w:id="0">
    <w:p w14:paraId="3A00690D" w14:textId="77777777" w:rsidR="00F25EB5" w:rsidRDefault="00F25EB5" w:rsidP="00863A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6E6A3D"/>
    <w:multiLevelType w:val="hybridMultilevel"/>
    <w:tmpl w:val="82161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Nrc0srCwNAcSJko6SsGpxcWZ+XkgBca1AL95kpQsAAAA"/>
  </w:docVars>
  <w:rsids>
    <w:rsidRoot w:val="00863A1F"/>
    <w:rsid w:val="0007500D"/>
    <w:rsid w:val="003A3BA4"/>
    <w:rsid w:val="004D570C"/>
    <w:rsid w:val="007C47C2"/>
    <w:rsid w:val="00807D71"/>
    <w:rsid w:val="00863A1F"/>
    <w:rsid w:val="00CC09BD"/>
    <w:rsid w:val="00D279AE"/>
    <w:rsid w:val="00D92FB1"/>
    <w:rsid w:val="00F25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A96E9"/>
  <w15:chartTrackingRefBased/>
  <w15:docId w15:val="{FE50E0FB-74AE-47DD-8CC2-1A462A717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3A1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63A1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3A1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63A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3A1F"/>
  </w:style>
  <w:style w:type="paragraph" w:styleId="Footer">
    <w:name w:val="footer"/>
    <w:basedOn w:val="Normal"/>
    <w:link w:val="FooterChar"/>
    <w:uiPriority w:val="99"/>
    <w:unhideWhenUsed/>
    <w:rsid w:val="00863A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3A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www.adob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7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Hurling</dc:creator>
  <cp:keywords/>
  <dc:description/>
  <cp:lastModifiedBy>Brian Hurling</cp:lastModifiedBy>
  <cp:revision>3</cp:revision>
  <dcterms:created xsi:type="dcterms:W3CDTF">2020-03-24T15:38:00Z</dcterms:created>
  <dcterms:modified xsi:type="dcterms:W3CDTF">2020-05-14T21:24:00Z</dcterms:modified>
</cp:coreProperties>
</file>